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A4FAD" w14:textId="008214F8" w:rsidR="002A1AE2" w:rsidRDefault="002A1AE2">
      <w:bookmarkStart w:id="0" w:name="_Hlk118127258"/>
      <w:bookmarkEnd w:id="0"/>
    </w:p>
    <w:p w14:paraId="196B24DE" w14:textId="3E722A06" w:rsidR="0095648C" w:rsidRDefault="0095648C"/>
    <w:p w14:paraId="3CC2F133" w14:textId="1DABF890" w:rsidR="0095648C" w:rsidRDefault="0095648C"/>
    <w:p w14:paraId="62B22177" w14:textId="77777777" w:rsidR="00311899" w:rsidRDefault="00311899" w:rsidP="00187A1D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rFonts w:ascii="Cambria" w:eastAsia="Cambria" w:hAnsi="Cambria" w:cs="Cambria"/>
          <w:b/>
          <w:color w:val="095A82"/>
          <w:sz w:val="56"/>
          <w:szCs w:val="56"/>
        </w:rPr>
      </w:pPr>
      <w:bookmarkStart w:id="1" w:name="_Hlk103781925"/>
      <w:r w:rsidRPr="00311899">
        <w:rPr>
          <w:rFonts w:ascii="Cambria" w:eastAsia="Cambria" w:hAnsi="Cambria" w:cs="Cambria"/>
          <w:b/>
          <w:color w:val="095A82"/>
          <w:sz w:val="56"/>
          <w:szCs w:val="56"/>
        </w:rPr>
        <w:t>Forecasting and Clustering</w:t>
      </w:r>
    </w:p>
    <w:p w14:paraId="7035EA48" w14:textId="77777777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b/>
          <w:color w:val="ED7D31" w:themeColor="accent2"/>
          <w:sz w:val="44"/>
          <w:szCs w:val="44"/>
        </w:rPr>
      </w:pPr>
      <w:r w:rsidRPr="00191FB8">
        <w:rPr>
          <w:b/>
          <w:color w:val="ED7D31" w:themeColor="accent2"/>
          <w:sz w:val="44"/>
          <w:szCs w:val="44"/>
        </w:rPr>
        <w:t>Implementing Forecasting</w:t>
      </w:r>
    </w:p>
    <w:p w14:paraId="647B21DF" w14:textId="11C290B3" w:rsid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tatement:</w:t>
      </w:r>
    </w:p>
    <w:p w14:paraId="07266F10" w14:textId="7BB7C10F" w:rsidR="00191FB8" w:rsidRP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191FB8">
        <w:rPr>
          <w:bCs/>
          <w:color w:val="404040"/>
          <w:sz w:val="28"/>
          <w:szCs w:val="28"/>
        </w:rPr>
        <w:t>Given weather data of past 34 years, use the data from 2011 to 2018 and create a report on rainfall forecast for the year 2019-20.</w:t>
      </w:r>
    </w:p>
    <w:p w14:paraId="7F4E9E84" w14:textId="77777777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191FB8">
        <w:rPr>
          <w:bCs/>
          <w:color w:val="404040"/>
          <w:sz w:val="28"/>
          <w:szCs w:val="28"/>
        </w:rPr>
        <w:t>(Use Weather Data 1984-2018.xlsx Dataset)</w:t>
      </w:r>
    </w:p>
    <w:p w14:paraId="545E590F" w14:textId="53766006" w:rsidR="002F63B0" w:rsidRDefault="002F63B0" w:rsidP="00191FB8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olution:</w:t>
      </w:r>
    </w:p>
    <w:p w14:paraId="75A2D05B" w14:textId="279F4BA0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191FB8">
        <w:rPr>
          <w:bCs/>
          <w:color w:val="404040"/>
          <w:sz w:val="28"/>
          <w:szCs w:val="28"/>
        </w:rPr>
        <w:t>Forecast models capture the evolving trend or seasonality of given data and extrapolate them into future.</w:t>
      </w:r>
    </w:p>
    <w:p w14:paraId="2524FE5C" w14:textId="77777777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502F410C" w14:textId="288C40D1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191FB8">
        <w:rPr>
          <w:bCs/>
          <w:color w:val="404040"/>
          <w:sz w:val="28"/>
          <w:szCs w:val="28"/>
        </w:rPr>
        <w:t>Forecast feature of Tableau desktop allows you to forecast quantitative time series data using exponential smoothing model. The exponential smoothing gives more weight to recent observations than older observations.</w:t>
      </w:r>
    </w:p>
    <w:p w14:paraId="62960BE0" w14:textId="77777777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766E9960" w14:textId="173EE2F8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191FB8">
        <w:rPr>
          <w:bCs/>
          <w:color w:val="404040"/>
          <w:sz w:val="28"/>
          <w:szCs w:val="28"/>
        </w:rPr>
        <w:t>Let us get started with creating a rainfall forecast report:</w:t>
      </w:r>
    </w:p>
    <w:p w14:paraId="7DAC95A2" w14:textId="0230A464" w:rsidR="0092301B" w:rsidRDefault="009A54FC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>Step 1:</w:t>
      </w:r>
      <w:r w:rsidRPr="009A54FC">
        <w:rPr>
          <w:bCs/>
          <w:color w:val="404040"/>
          <w:sz w:val="28"/>
          <w:szCs w:val="28"/>
        </w:rPr>
        <w:t xml:space="preserve"> </w:t>
      </w:r>
      <w:r w:rsidR="00191FB8" w:rsidRPr="00191FB8">
        <w:rPr>
          <w:bCs/>
          <w:color w:val="404040"/>
          <w:sz w:val="28"/>
          <w:szCs w:val="28"/>
        </w:rPr>
        <w:t xml:space="preserve">Click on Connect → Microsoft Excel → Weather (1984-2018).xlsx  </w:t>
      </w:r>
    </w:p>
    <w:p w14:paraId="1F1F31F0" w14:textId="0ACB765C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3A884FB2" w14:textId="1A663E90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5F7AE2D7" w14:textId="085D4BB8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7E2E7DC0" w14:textId="589B1986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08E2F3D2" w14:textId="73A47978" w:rsidR="00191FB8" w:rsidRPr="00191FB8" w:rsidRDefault="00191FB8" w:rsidP="00191FB8">
      <w:pPr>
        <w:rPr>
          <w:b/>
          <w:sz w:val="28"/>
          <w:szCs w:val="28"/>
          <w:lang w:eastAsia="en-IN"/>
        </w:rPr>
      </w:pPr>
      <w:r w:rsidRPr="00191FB8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5B061FC" wp14:editId="0EDC361B">
                <wp:simplePos x="0" y="0"/>
                <wp:positionH relativeFrom="column">
                  <wp:posOffset>3616383</wp:posOffset>
                </wp:positionH>
                <wp:positionV relativeFrom="paragraph">
                  <wp:posOffset>1956435</wp:posOffset>
                </wp:positionV>
                <wp:extent cx="381000" cy="135255"/>
                <wp:effectExtent l="0" t="0" r="19050" b="17145"/>
                <wp:wrapNone/>
                <wp:docPr id="4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135255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rgbClr val="C0504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FC4D9A9" w14:textId="77777777" w:rsidR="00191FB8" w:rsidRDefault="00191FB8" w:rsidP="00191FB8"/>
                        </w:txbxContent>
                      </wps:txbx>
                      <wps:bodyPr spcFirstLastPara="1" vertOverflow="clip" horzOverflow="clip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B061FC" id="Rectangle 32" o:spid="_x0000_s1026" style="position:absolute;margin-left:284.75pt;margin-top:154.05pt;width:30pt;height:10.6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" filled="f" strokecolor="#c0504d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FC4D9A9" w14:textId="77777777" w:rsidR="00191FB8" w:rsidRDefault="00191FB8" w:rsidP="00191FB8"/>
                  </w:txbxContent>
                </v:textbox>
              </v:rect>
            </w:pict>
          </mc:Fallback>
        </mc:AlternateContent>
      </w:r>
      <w:r w:rsidRPr="00191FB8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8B8B542" wp14:editId="07D4DF31">
                <wp:simplePos x="0" y="0"/>
                <wp:positionH relativeFrom="column">
                  <wp:posOffset>1164532</wp:posOffset>
                </wp:positionH>
                <wp:positionV relativeFrom="paragraph">
                  <wp:posOffset>157480</wp:posOffset>
                </wp:positionV>
                <wp:extent cx="2895600" cy="1965960"/>
                <wp:effectExtent l="0" t="0" r="19050" b="15240"/>
                <wp:wrapNone/>
                <wp:docPr id="5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1965960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rgbClr val="C0504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159B30B" w14:textId="77777777" w:rsidR="00191FB8" w:rsidRDefault="00191FB8" w:rsidP="00191FB8"/>
                        </w:txbxContent>
                      </wps:txbx>
                      <wps:bodyPr spcFirstLastPara="1" vertOverflow="clip" horzOverflow="clip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B8B542" id="Rectangle 11" o:spid="_x0000_s1027" style="position:absolute;margin-left:91.7pt;margin-top:12.4pt;width:228pt;height:154.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" filled="f" strokecolor="#c0504d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2159B30B" w14:textId="77777777" w:rsidR="00191FB8" w:rsidRDefault="00191FB8" w:rsidP="00191FB8"/>
                  </w:txbxContent>
                </v:textbox>
              </v:rect>
            </w:pict>
          </mc:Fallback>
        </mc:AlternateContent>
      </w:r>
      <w:r w:rsidRPr="00191FB8">
        <w:rPr>
          <w:rFonts w:eastAsia="Times New Roman" w:cs="Times New Roman"/>
          <w:noProof/>
          <w:lang w:val="en-IN"/>
        </w:rPr>
        <w:drawing>
          <wp:inline distT="0" distB="0" distL="0" distR="0" wp14:anchorId="11526A10" wp14:editId="21BB996B">
            <wp:extent cx="5895340" cy="2950845"/>
            <wp:effectExtent l="38100" t="38100" r="29210" b="40005"/>
            <wp:docPr id="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340" cy="2950845"/>
                    </a:xfrm>
                    <a:prstGeom prst="rect">
                      <a:avLst/>
                    </a:prstGeom>
                    <a:noFill/>
                    <a:ln w="28575" cmpd="sng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12EFD60" w14:textId="77777777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44027AE3" w14:textId="19E36CA8" w:rsidR="0031579D" w:rsidRDefault="009A54FC" w:rsidP="003118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 xml:space="preserve">Step 2: </w:t>
      </w:r>
      <w:r w:rsidR="00191FB8" w:rsidRPr="00191FB8">
        <w:rPr>
          <w:bCs/>
          <w:color w:val="404040"/>
          <w:sz w:val="28"/>
          <w:szCs w:val="28"/>
        </w:rPr>
        <w:t>Drag rag Data to flow pane.</w:t>
      </w:r>
    </w:p>
    <w:p w14:paraId="73E8E629" w14:textId="0F250F39" w:rsidR="00311899" w:rsidRDefault="00191FB8" w:rsidP="003118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>
        <w:rPr>
          <w:noProof/>
        </w:rPr>
        <w:drawing>
          <wp:inline distT="0" distB="0" distL="0" distR="0" wp14:anchorId="6A86C12B" wp14:editId="15022A7F">
            <wp:extent cx="5731510" cy="2874010"/>
            <wp:effectExtent l="38100" t="38100" r="40640" b="40640"/>
            <wp:docPr id="33" name="Picture 3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, tabl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01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1BC5C351" w14:textId="2F573A97" w:rsidR="00191FB8" w:rsidRDefault="00191FB8" w:rsidP="003118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406F7684" w14:textId="0F22809F" w:rsidR="00191FB8" w:rsidRDefault="00191FB8" w:rsidP="003118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39ACFEFF" w14:textId="3CBF4F0F" w:rsidR="00191FB8" w:rsidRDefault="00191FB8" w:rsidP="003118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1248C4CC" w14:textId="0CB2917E" w:rsidR="00191FB8" w:rsidRDefault="00191FB8" w:rsidP="003118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398437E9" w14:textId="77777777" w:rsidR="00191FB8" w:rsidRPr="00187A1D" w:rsidRDefault="00191FB8" w:rsidP="003118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6C8FB0CD" w14:textId="62A5C352" w:rsidR="00187A1D" w:rsidRDefault="0031579D" w:rsidP="00191FB8">
      <w:p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 w:rsidRPr="0031579D">
        <w:rPr>
          <w:rFonts w:asciiTheme="minorHAnsi" w:eastAsiaTheme="minorEastAsia" w:hAnsiTheme="minorHAnsi" w:cstheme="minorHAnsi"/>
          <w:b/>
          <w:bCs/>
          <w:color w:val="095A82"/>
          <w:sz w:val="28"/>
          <w:szCs w:val="28"/>
        </w:rPr>
        <w:t>Step 3:</w:t>
      </w:r>
      <w:r w:rsidRPr="0031579D">
        <w:rPr>
          <w:rFonts w:asciiTheme="minorHAnsi" w:eastAsiaTheme="minorEastAsia" w:hAnsiTheme="minorHAnsi" w:cstheme="minorHAnsi"/>
          <w:color w:val="095A82"/>
          <w:sz w:val="28"/>
          <w:szCs w:val="28"/>
        </w:rPr>
        <w:t xml:space="preserve"> </w:t>
      </w:r>
      <w:r w:rsidR="00191FB8" w:rsidRPr="00191FB8">
        <w:rPr>
          <w:rFonts w:asciiTheme="minorHAnsi" w:eastAsiaTheme="minorEastAsia" w:hAnsiTheme="minorHAnsi" w:cstheme="minorHAnsi"/>
          <w:sz w:val="28"/>
          <w:szCs w:val="28"/>
        </w:rPr>
        <w:t>Sheet 1 → Rename to Rainfall forecast (Optional) → Drag Date to Column shelf and Max Precipitation 10Min (in Mm) to Rows shelf</w:t>
      </w:r>
    </w:p>
    <w:p w14:paraId="3E303E82" w14:textId="157AA48D" w:rsidR="00311899" w:rsidRDefault="00191FB8" w:rsidP="00311899">
      <w:pPr>
        <w:rPr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01F3BFA6" wp14:editId="521BF45E">
            <wp:extent cx="5731510" cy="2887345"/>
            <wp:effectExtent l="38100" t="38100" r="40640" b="463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8734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1D076601" w14:textId="69EBD7CB" w:rsidR="00191FB8" w:rsidRDefault="00191FB8" w:rsidP="00311899">
      <w:pPr>
        <w:rPr>
          <w:sz w:val="24"/>
          <w:szCs w:val="24"/>
          <w:lang w:eastAsia="en-IN"/>
        </w:rPr>
      </w:pPr>
    </w:p>
    <w:p w14:paraId="575B4149" w14:textId="328968C5" w:rsidR="00191FB8" w:rsidRDefault="00191FB8" w:rsidP="00191FB8">
      <w:pPr>
        <w:numPr>
          <w:ilvl w:val="0"/>
          <w:numId w:val="18"/>
        </w:numPr>
        <w:ind w:left="426"/>
        <w:rPr>
          <w:bCs/>
          <w:color w:val="404040"/>
          <w:sz w:val="28"/>
          <w:szCs w:val="28"/>
        </w:rPr>
      </w:pPr>
      <w:r w:rsidRPr="00191FB8">
        <w:rPr>
          <w:bCs/>
          <w:color w:val="404040"/>
          <w:sz w:val="28"/>
          <w:szCs w:val="28"/>
        </w:rPr>
        <w:t>To analyze the data from 2011 to 2018:</w:t>
      </w:r>
    </w:p>
    <w:p w14:paraId="2053E733" w14:textId="77777777" w:rsidR="00311899" w:rsidRDefault="00311899" w:rsidP="00187A1D">
      <w:pPr>
        <w:spacing w:line="360" w:lineRule="auto"/>
        <w:rPr>
          <w:b/>
          <w:color w:val="095A82"/>
          <w:sz w:val="28"/>
          <w:szCs w:val="28"/>
        </w:rPr>
      </w:pPr>
    </w:p>
    <w:p w14:paraId="2FB1EFCE" w14:textId="5C1123BF" w:rsidR="0035219F" w:rsidRDefault="00191FB8" w:rsidP="00191FB8">
      <w:pPr>
        <w:spacing w:line="360" w:lineRule="auto"/>
        <w:rPr>
          <w:noProof/>
        </w:rPr>
      </w:pPr>
      <w:r w:rsidRPr="00191FB8">
        <w:rPr>
          <w:noProof/>
          <w:lang w:eastAsia="en-IN"/>
        </w:rPr>
        <w:drawing>
          <wp:anchor distT="0" distB="0" distL="114300" distR="114300" simplePos="0" relativeHeight="251740160" behindDoc="0" locked="0" layoutInCell="1" allowOverlap="1" wp14:anchorId="27798A55" wp14:editId="326464D5">
            <wp:simplePos x="0" y="0"/>
            <wp:positionH relativeFrom="margin">
              <wp:posOffset>-21590</wp:posOffset>
            </wp:positionH>
            <wp:positionV relativeFrom="paragraph">
              <wp:posOffset>576522</wp:posOffset>
            </wp:positionV>
            <wp:extent cx="6017260" cy="3021965"/>
            <wp:effectExtent l="38100" t="38100" r="40640" b="45085"/>
            <wp:wrapNone/>
            <wp:docPr id="1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260" cy="302196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7A1D" w:rsidRPr="00187A1D">
        <w:rPr>
          <w:b/>
          <w:color w:val="095A82"/>
          <w:sz w:val="28"/>
          <w:szCs w:val="28"/>
        </w:rPr>
        <w:t>Step 4:</w:t>
      </w:r>
      <w:r w:rsidR="00187A1D" w:rsidRPr="00187A1D">
        <w:rPr>
          <w:bCs/>
          <w:color w:val="095A82"/>
          <w:sz w:val="28"/>
          <w:szCs w:val="28"/>
        </w:rPr>
        <w:t xml:space="preserve"> </w:t>
      </w:r>
      <w:r w:rsidRPr="00191FB8">
        <w:rPr>
          <w:bCs/>
          <w:color w:val="404040"/>
          <w:sz w:val="28"/>
          <w:szCs w:val="28"/>
          <w:lang w:val="en-IN"/>
        </w:rPr>
        <w:t>Year → Drop down → Filter → Select from list → 2011 to 2018 → Apply → OK</w:t>
      </w:r>
    </w:p>
    <w:p w14:paraId="47A14B45" w14:textId="212587E9" w:rsidR="00191FB8" w:rsidRPr="00191FB8" w:rsidRDefault="00191FB8" w:rsidP="00191FB8">
      <w:pPr>
        <w:widowControl/>
        <w:spacing w:line="360" w:lineRule="auto"/>
        <w:ind w:left="338"/>
        <w:rPr>
          <w:b/>
          <w:color w:val="1F497D"/>
          <w:sz w:val="24"/>
          <w:szCs w:val="24"/>
          <w:lang w:eastAsia="en-IN"/>
        </w:rPr>
      </w:pPr>
      <w:r w:rsidRPr="00191FB8">
        <w:rPr>
          <w:noProof/>
          <w:lang w:eastAsia="en-IN"/>
        </w:rPr>
        <w:drawing>
          <wp:anchor distT="0" distB="0" distL="114300" distR="114300" simplePos="0" relativeHeight="251743232" behindDoc="0" locked="0" layoutInCell="1" allowOverlap="1" wp14:anchorId="22CCC8E6" wp14:editId="563F389A">
            <wp:simplePos x="0" y="0"/>
            <wp:positionH relativeFrom="column">
              <wp:posOffset>3871190</wp:posOffset>
            </wp:positionH>
            <wp:positionV relativeFrom="paragraph">
              <wp:posOffset>269644</wp:posOffset>
            </wp:positionV>
            <wp:extent cx="2019300" cy="2679700"/>
            <wp:effectExtent l="0" t="0" r="0" b="6350"/>
            <wp:wrapNone/>
            <wp:docPr id="13" name="Picture 1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screenshot of a social media po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51" b="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67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1FB8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A399B15" wp14:editId="42E38974">
                <wp:simplePos x="0" y="0"/>
                <wp:positionH relativeFrom="column">
                  <wp:posOffset>3871191</wp:posOffset>
                </wp:positionH>
                <wp:positionV relativeFrom="paragraph">
                  <wp:posOffset>269009</wp:posOffset>
                </wp:positionV>
                <wp:extent cx="2019300" cy="2679700"/>
                <wp:effectExtent l="0" t="0" r="19050" b="2540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2679700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rgbClr val="C0504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4129315" w14:textId="77777777" w:rsidR="00191FB8" w:rsidRDefault="00191FB8" w:rsidP="00191FB8"/>
                        </w:txbxContent>
                      </wps:txbx>
                      <wps:bodyPr spcFirstLastPara="1" vertOverflow="clip" horzOverflow="clip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399B15" id="Rectangle 39" o:spid="_x0000_s1028" style="position:absolute;left:0;text-align:left;margin-left:304.8pt;margin-top:21.2pt;width:159pt;height:211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" filled="f" strokecolor="#c0504d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4129315" w14:textId="77777777" w:rsidR="00191FB8" w:rsidRDefault="00191FB8" w:rsidP="00191FB8"/>
                  </w:txbxContent>
                </v:textbox>
              </v:rect>
            </w:pict>
          </mc:Fallback>
        </mc:AlternateContent>
      </w:r>
      <w:r w:rsidRPr="00191FB8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245D926" wp14:editId="0AEA5258">
                <wp:simplePos x="0" y="0"/>
                <wp:positionH relativeFrom="column">
                  <wp:posOffset>2193636</wp:posOffset>
                </wp:positionH>
                <wp:positionV relativeFrom="paragraph">
                  <wp:posOffset>275763</wp:posOffset>
                </wp:positionV>
                <wp:extent cx="952500" cy="101600"/>
                <wp:effectExtent l="0" t="0" r="19050" b="1270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01600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rgbClr val="C0504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945C139" w14:textId="77777777" w:rsidR="00191FB8" w:rsidRDefault="00191FB8" w:rsidP="00191FB8"/>
                        </w:txbxContent>
                      </wps:txbx>
                      <wps:bodyPr spcFirstLastPara="1" vertOverflow="clip" horzOverflow="clip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45D926" id="Rectangle 37" o:spid="_x0000_s1029" style="position:absolute;left:0;text-align:left;margin-left:172.75pt;margin-top:21.7pt;width:75pt;height:8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" filled="f" strokecolor="#c0504d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945C139" w14:textId="77777777" w:rsidR="00191FB8" w:rsidRDefault="00191FB8" w:rsidP="00191FB8"/>
                  </w:txbxContent>
                </v:textbox>
              </v:rect>
            </w:pict>
          </mc:Fallback>
        </mc:AlternateContent>
      </w:r>
      <w:r w:rsidRPr="00191FB8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E40E570" wp14:editId="33939AB6">
                <wp:simplePos x="0" y="0"/>
                <wp:positionH relativeFrom="column">
                  <wp:posOffset>2214418</wp:posOffset>
                </wp:positionH>
                <wp:positionV relativeFrom="paragraph">
                  <wp:posOffset>275186</wp:posOffset>
                </wp:positionV>
                <wp:extent cx="952500" cy="2672715"/>
                <wp:effectExtent l="0" t="0" r="19050" b="1333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2672715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rgbClr val="C0504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C88DAFC" w14:textId="77777777" w:rsidR="00191FB8" w:rsidRDefault="00191FB8" w:rsidP="00191FB8"/>
                        </w:txbxContent>
                      </wps:txbx>
                      <wps:bodyPr spcFirstLastPara="1" vertOverflow="clip" horzOverflow="clip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40E570" id="Rectangle 36" o:spid="_x0000_s1030" style="position:absolute;left:0;text-align:left;margin-left:174.35pt;margin-top:21.65pt;width:75pt;height:210.4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" filled="f" strokecolor="#c0504d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C88DAFC" w14:textId="77777777" w:rsidR="00191FB8" w:rsidRDefault="00191FB8" w:rsidP="00191FB8"/>
                  </w:txbxContent>
                </v:textbox>
              </v:rect>
            </w:pict>
          </mc:Fallback>
        </mc:AlternateContent>
      </w:r>
    </w:p>
    <w:p w14:paraId="11D16A37" w14:textId="2787D5E5" w:rsidR="00191FB8" w:rsidRPr="00191FB8" w:rsidRDefault="00191FB8" w:rsidP="00191FB8">
      <w:pPr>
        <w:widowControl/>
        <w:spacing w:line="360" w:lineRule="auto"/>
        <w:rPr>
          <w:color w:val="000000"/>
          <w:sz w:val="24"/>
          <w:szCs w:val="24"/>
          <w:lang w:eastAsia="en-IN"/>
        </w:rPr>
      </w:pPr>
    </w:p>
    <w:p w14:paraId="29E472C9" w14:textId="5AA6FBA6" w:rsidR="00191FB8" w:rsidRPr="00191FB8" w:rsidRDefault="00191FB8" w:rsidP="00191FB8">
      <w:pPr>
        <w:widowControl/>
        <w:spacing w:line="360" w:lineRule="auto"/>
        <w:ind w:left="1418"/>
        <w:rPr>
          <w:color w:val="000000"/>
          <w:sz w:val="24"/>
          <w:szCs w:val="24"/>
          <w:lang w:eastAsia="en-IN"/>
        </w:rPr>
      </w:pPr>
    </w:p>
    <w:p w14:paraId="3C144257" w14:textId="56164590" w:rsidR="00191FB8" w:rsidRPr="00191FB8" w:rsidRDefault="00191FB8" w:rsidP="00191FB8">
      <w:pPr>
        <w:widowControl/>
        <w:spacing w:line="360" w:lineRule="auto"/>
        <w:ind w:left="1418"/>
        <w:rPr>
          <w:color w:val="000000"/>
          <w:sz w:val="24"/>
          <w:szCs w:val="24"/>
          <w:lang w:eastAsia="en-IN"/>
        </w:rPr>
      </w:pPr>
    </w:p>
    <w:p w14:paraId="7041DBB8" w14:textId="77777777" w:rsidR="00191FB8" w:rsidRPr="00191FB8" w:rsidRDefault="00191FB8" w:rsidP="00191FB8">
      <w:pPr>
        <w:widowControl/>
        <w:spacing w:line="360" w:lineRule="auto"/>
        <w:ind w:left="1418"/>
        <w:rPr>
          <w:color w:val="000000"/>
          <w:sz w:val="24"/>
          <w:szCs w:val="24"/>
          <w:lang w:eastAsia="en-IN"/>
        </w:rPr>
      </w:pPr>
    </w:p>
    <w:p w14:paraId="29971310" w14:textId="77777777" w:rsidR="00191FB8" w:rsidRPr="00191FB8" w:rsidRDefault="00191FB8" w:rsidP="00191FB8">
      <w:pPr>
        <w:widowControl/>
        <w:spacing w:line="360" w:lineRule="auto"/>
        <w:ind w:left="1418"/>
        <w:rPr>
          <w:color w:val="000000"/>
          <w:sz w:val="24"/>
          <w:szCs w:val="24"/>
          <w:lang w:eastAsia="en-IN"/>
        </w:rPr>
      </w:pPr>
    </w:p>
    <w:p w14:paraId="23C311F9" w14:textId="77777777" w:rsidR="00191FB8" w:rsidRPr="00191FB8" w:rsidRDefault="00191FB8" w:rsidP="00191FB8">
      <w:pPr>
        <w:widowControl/>
        <w:spacing w:line="360" w:lineRule="auto"/>
        <w:ind w:left="1418"/>
        <w:rPr>
          <w:color w:val="000000"/>
          <w:sz w:val="24"/>
          <w:szCs w:val="24"/>
          <w:lang w:eastAsia="en-IN"/>
        </w:rPr>
      </w:pPr>
    </w:p>
    <w:p w14:paraId="0D954A0A" w14:textId="77777777" w:rsidR="00191FB8" w:rsidRPr="00191FB8" w:rsidRDefault="00191FB8" w:rsidP="00191FB8">
      <w:pPr>
        <w:widowControl/>
        <w:spacing w:line="360" w:lineRule="auto"/>
        <w:ind w:left="1418"/>
        <w:rPr>
          <w:color w:val="000000"/>
          <w:sz w:val="24"/>
          <w:szCs w:val="24"/>
          <w:lang w:eastAsia="en-IN"/>
        </w:rPr>
      </w:pPr>
    </w:p>
    <w:p w14:paraId="3346072C" w14:textId="77777777" w:rsidR="00191FB8" w:rsidRPr="00191FB8" w:rsidRDefault="00191FB8" w:rsidP="00191FB8">
      <w:pPr>
        <w:widowControl/>
        <w:spacing w:line="360" w:lineRule="auto"/>
        <w:ind w:left="1418"/>
        <w:rPr>
          <w:color w:val="000000"/>
          <w:sz w:val="24"/>
          <w:szCs w:val="24"/>
          <w:lang w:eastAsia="en-IN"/>
        </w:rPr>
      </w:pPr>
    </w:p>
    <w:p w14:paraId="208DFCE7" w14:textId="77777777" w:rsidR="00191FB8" w:rsidRPr="00191FB8" w:rsidRDefault="00191FB8" w:rsidP="00191FB8">
      <w:pPr>
        <w:widowControl/>
        <w:spacing w:line="360" w:lineRule="auto"/>
        <w:ind w:left="1418"/>
        <w:rPr>
          <w:color w:val="000000"/>
          <w:sz w:val="24"/>
          <w:szCs w:val="24"/>
          <w:lang w:eastAsia="en-IN"/>
        </w:rPr>
      </w:pPr>
    </w:p>
    <w:p w14:paraId="022BDC33" w14:textId="77777777" w:rsidR="00191FB8" w:rsidRPr="00191FB8" w:rsidRDefault="00191FB8" w:rsidP="00191FB8">
      <w:pPr>
        <w:widowControl/>
        <w:spacing w:line="360" w:lineRule="auto"/>
        <w:ind w:left="1418"/>
        <w:rPr>
          <w:color w:val="000000"/>
          <w:sz w:val="24"/>
          <w:szCs w:val="24"/>
          <w:lang w:eastAsia="en-IN"/>
        </w:rPr>
      </w:pPr>
    </w:p>
    <w:p w14:paraId="6B666271" w14:textId="51A85101" w:rsidR="0031579D" w:rsidRDefault="0031579D" w:rsidP="00187A1D">
      <w:pPr>
        <w:rPr>
          <w:bCs/>
          <w:color w:val="404040"/>
          <w:sz w:val="28"/>
          <w:szCs w:val="28"/>
        </w:rPr>
      </w:pPr>
    </w:p>
    <w:p w14:paraId="6ED1B222" w14:textId="5481F00E" w:rsidR="0035219F" w:rsidRDefault="009A54FC" w:rsidP="00191FB8">
      <w:pPr>
        <w:spacing w:line="360" w:lineRule="auto"/>
        <w:rPr>
          <w:noProof/>
          <w:color w:val="404040"/>
          <w:sz w:val="28"/>
          <w:szCs w:val="28"/>
          <w:lang w:val="en-IN"/>
        </w:rPr>
      </w:pPr>
      <w:r w:rsidRPr="009A54FC">
        <w:rPr>
          <w:b/>
          <w:bCs/>
          <w:noProof/>
          <w:color w:val="095A82"/>
          <w:sz w:val="28"/>
          <w:szCs w:val="28"/>
        </w:rPr>
        <w:t xml:space="preserve">Step </w:t>
      </w:r>
      <w:r w:rsidR="0031579D">
        <w:rPr>
          <w:b/>
          <w:bCs/>
          <w:noProof/>
          <w:color w:val="095A82"/>
          <w:sz w:val="28"/>
          <w:szCs w:val="28"/>
        </w:rPr>
        <w:t>5</w:t>
      </w:r>
      <w:r w:rsidRPr="009A54FC">
        <w:rPr>
          <w:b/>
          <w:bCs/>
          <w:noProof/>
          <w:color w:val="095A82"/>
          <w:sz w:val="28"/>
          <w:szCs w:val="28"/>
        </w:rPr>
        <w:t>:</w:t>
      </w:r>
      <w:r w:rsidRPr="009A54FC">
        <w:rPr>
          <w:noProof/>
          <w:color w:val="404040"/>
          <w:sz w:val="28"/>
          <w:szCs w:val="28"/>
        </w:rPr>
        <w:t xml:space="preserve"> </w:t>
      </w:r>
      <w:r w:rsidR="00191FB8" w:rsidRPr="00191FB8">
        <w:rPr>
          <w:noProof/>
          <w:color w:val="404040"/>
          <w:sz w:val="28"/>
          <w:szCs w:val="28"/>
          <w:lang w:val="en-IN"/>
        </w:rPr>
        <w:t>Go to Year in Column shelf and change it to month for better visualisation.</w:t>
      </w:r>
    </w:p>
    <w:p w14:paraId="17E33B48" w14:textId="54B21F90" w:rsidR="00191FB8" w:rsidRDefault="00191FB8" w:rsidP="00191FB8">
      <w:pPr>
        <w:spacing w:line="360" w:lineRule="auto"/>
        <w:jc w:val="both"/>
        <w:rPr>
          <w:noProof/>
          <w:color w:val="404040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65514723" wp14:editId="6C675EF0">
            <wp:extent cx="5731510" cy="2859405"/>
            <wp:effectExtent l="38100" t="38100" r="40640" b="361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5940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6F31ABC7" w14:textId="670F9B68" w:rsidR="0035219F" w:rsidRPr="0035219F" w:rsidRDefault="0035219F" w:rsidP="0035219F">
      <w:pPr>
        <w:spacing w:line="360" w:lineRule="auto"/>
        <w:rPr>
          <w:color w:val="000000"/>
          <w:sz w:val="24"/>
          <w:szCs w:val="24"/>
          <w:lang w:val="en-IN" w:eastAsia="en-IN"/>
        </w:rPr>
      </w:pPr>
    </w:p>
    <w:bookmarkEnd w:id="1"/>
    <w:p w14:paraId="11CD7F9E" w14:textId="77777777" w:rsidR="00191FB8" w:rsidRDefault="0035219F" w:rsidP="00191FB8">
      <w:pPr>
        <w:rPr>
          <w:bCs/>
          <w:color w:val="404040"/>
          <w:sz w:val="28"/>
          <w:szCs w:val="28"/>
        </w:rPr>
      </w:pPr>
      <w:r w:rsidRPr="0035219F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13A58454" w14:textId="7C960E30" w:rsidR="00191FB8" w:rsidRDefault="00191FB8" w:rsidP="00191FB8">
      <w:pPr>
        <w:spacing w:line="360" w:lineRule="auto"/>
        <w:jc w:val="both"/>
        <w:rPr>
          <w:noProof/>
          <w:color w:val="404040"/>
          <w:sz w:val="28"/>
          <w:szCs w:val="28"/>
          <w:lang w:val="en-IN"/>
        </w:rPr>
      </w:pPr>
      <w:r w:rsidRPr="009A54FC">
        <w:rPr>
          <w:b/>
          <w:bCs/>
          <w:noProof/>
          <w:color w:val="095A82"/>
          <w:sz w:val="28"/>
          <w:szCs w:val="28"/>
        </w:rPr>
        <w:t xml:space="preserve">Step </w:t>
      </w:r>
      <w:r>
        <w:rPr>
          <w:b/>
          <w:bCs/>
          <w:noProof/>
          <w:color w:val="095A82"/>
          <w:sz w:val="28"/>
          <w:szCs w:val="28"/>
        </w:rPr>
        <w:t>6</w:t>
      </w:r>
      <w:r w:rsidRPr="009A54FC">
        <w:rPr>
          <w:b/>
          <w:bCs/>
          <w:noProof/>
          <w:color w:val="095A82"/>
          <w:sz w:val="28"/>
          <w:szCs w:val="28"/>
        </w:rPr>
        <w:t>:</w:t>
      </w:r>
      <w:r w:rsidRPr="009A54FC">
        <w:rPr>
          <w:noProof/>
          <w:color w:val="404040"/>
          <w:sz w:val="28"/>
          <w:szCs w:val="28"/>
        </w:rPr>
        <w:t xml:space="preserve"> </w:t>
      </w:r>
      <w:r w:rsidRPr="00191FB8">
        <w:rPr>
          <w:noProof/>
          <w:color w:val="404040"/>
          <w:sz w:val="28"/>
          <w:szCs w:val="28"/>
          <w:lang w:val="en-IN"/>
        </w:rPr>
        <w:t>Data pane → Analytics → Model → Forecast → Drag and drop on view pane</w:t>
      </w:r>
    </w:p>
    <w:p w14:paraId="4B8E831F" w14:textId="3FF41853" w:rsidR="00191FB8" w:rsidRDefault="00191FB8" w:rsidP="00191FB8">
      <w:pPr>
        <w:jc w:val="both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EC122AB" wp14:editId="1AD75146">
                <wp:simplePos x="0" y="0"/>
                <wp:positionH relativeFrom="column">
                  <wp:posOffset>40005</wp:posOffset>
                </wp:positionH>
                <wp:positionV relativeFrom="paragraph">
                  <wp:posOffset>1641417</wp:posOffset>
                </wp:positionV>
                <wp:extent cx="952500" cy="101600"/>
                <wp:effectExtent l="0" t="0" r="19050" b="1270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01600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rgbClr val="C0504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687649" w14:textId="77777777" w:rsidR="00191FB8" w:rsidRDefault="00191FB8" w:rsidP="00191FB8"/>
                        </w:txbxContent>
                      </wps:txbx>
                      <wps:bodyPr spcFirstLastPara="1" vertOverflow="clip" horzOverflow="clip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C122AB" id="Rectangle 42" o:spid="_x0000_s1031" style="position:absolute;left:0;text-align:left;margin-left:3.15pt;margin-top:129.25pt;width:75pt;height:8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" filled="f" strokecolor="#c0504d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687649" w14:textId="77777777" w:rsidR="00191FB8" w:rsidRDefault="00191FB8" w:rsidP="00191FB8"/>
                  </w:txbxContent>
                </v:textbox>
              </v:rect>
            </w:pict>
          </mc:Fallback>
        </mc:AlternateContent>
      </w:r>
      <w:r>
        <w:rPr>
          <w:sz w:val="24"/>
          <w:szCs w:val="24"/>
        </w:rPr>
        <w:t xml:space="preserve">  </w:t>
      </w:r>
      <w:r>
        <w:rPr>
          <w:rFonts w:eastAsia="Times New Roman" w:cs="Times New Roman"/>
          <w:noProof/>
          <w:lang w:val="en-IN"/>
        </w:rPr>
        <w:drawing>
          <wp:inline distT="0" distB="0" distL="0" distR="0" wp14:anchorId="025BF8E7" wp14:editId="13680894">
            <wp:extent cx="5731510" cy="2891790"/>
            <wp:effectExtent l="38100" t="38100" r="40640" b="419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91790"/>
                    </a:xfrm>
                    <a:prstGeom prst="rect">
                      <a:avLst/>
                    </a:prstGeom>
                    <a:noFill/>
                    <a:ln w="28575" cmpd="sng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255F675" w14:textId="06DC92DE" w:rsidR="00191FB8" w:rsidRDefault="00191FB8" w:rsidP="00191FB8">
      <w:pPr>
        <w:jc w:val="both"/>
        <w:rPr>
          <w:sz w:val="24"/>
          <w:szCs w:val="24"/>
        </w:rPr>
      </w:pPr>
    </w:p>
    <w:p w14:paraId="56FAF024" w14:textId="77777777" w:rsidR="00191FB8" w:rsidRDefault="00191FB8" w:rsidP="00191FB8">
      <w:pPr>
        <w:jc w:val="both"/>
        <w:rPr>
          <w:sz w:val="24"/>
          <w:szCs w:val="24"/>
        </w:rPr>
      </w:pPr>
    </w:p>
    <w:p w14:paraId="19A9AB32" w14:textId="22C23F21" w:rsidR="00191FB8" w:rsidRDefault="00191FB8" w:rsidP="00191FB8">
      <w:pPr>
        <w:numPr>
          <w:ilvl w:val="0"/>
          <w:numId w:val="18"/>
        </w:numPr>
        <w:ind w:left="426"/>
        <w:rPr>
          <w:bCs/>
          <w:color w:val="404040"/>
          <w:sz w:val="28"/>
          <w:szCs w:val="28"/>
        </w:rPr>
      </w:pPr>
      <w:r w:rsidRPr="00191FB8">
        <w:rPr>
          <w:bCs/>
          <w:color w:val="404040"/>
          <w:sz w:val="28"/>
          <w:szCs w:val="28"/>
        </w:rPr>
        <w:t xml:space="preserve">Forecast for year 2019-20 can be visualized. </w:t>
      </w:r>
    </w:p>
    <w:p w14:paraId="10FC9C2C" w14:textId="46000CE4" w:rsidR="00B84224" w:rsidRDefault="00B84224" w:rsidP="00B84224">
      <w:pPr>
        <w:ind w:left="66"/>
        <w:rPr>
          <w:bCs/>
          <w:color w:val="404040"/>
          <w:sz w:val="28"/>
          <w:szCs w:val="28"/>
        </w:rPr>
      </w:pPr>
    </w:p>
    <w:p w14:paraId="0AFB568E" w14:textId="02B4DAD3" w:rsidR="00B84224" w:rsidRDefault="00B84224" w:rsidP="00B84224">
      <w:pPr>
        <w:ind w:left="66"/>
        <w:rPr>
          <w:bCs/>
          <w:color w:val="40404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516FA3B" wp14:editId="2CFAD912">
                <wp:simplePos x="0" y="0"/>
                <wp:positionH relativeFrom="column">
                  <wp:posOffset>4540250</wp:posOffset>
                </wp:positionH>
                <wp:positionV relativeFrom="paragraph">
                  <wp:posOffset>671657</wp:posOffset>
                </wp:positionV>
                <wp:extent cx="561975" cy="1797685"/>
                <wp:effectExtent l="0" t="0" r="28575" b="1206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179768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DDAD45" id="Rectangle 51" o:spid="_x0000_s1026" style="position:absolute;margin-left:357.5pt;margin-top:52.9pt;width:44.25pt;height:141.5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" filled="f" strokecolor="#c00000" strokeweight="2pt"/>
            </w:pict>
          </mc:Fallback>
        </mc:AlternateContent>
      </w:r>
      <w:r>
        <w:rPr>
          <w:noProof/>
        </w:rPr>
        <w:drawing>
          <wp:inline distT="0" distB="0" distL="0" distR="0" wp14:anchorId="6728A942" wp14:editId="7BD8B50B">
            <wp:extent cx="5731510" cy="2878455"/>
            <wp:effectExtent l="38100" t="38100" r="40640" b="3619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6F3B89AC" w14:textId="5A1D6E17" w:rsidR="002F6D6E" w:rsidRDefault="002F6D6E" w:rsidP="00B84224">
      <w:pPr>
        <w:ind w:left="66"/>
        <w:rPr>
          <w:bCs/>
          <w:color w:val="404040"/>
          <w:sz w:val="28"/>
          <w:szCs w:val="28"/>
        </w:rPr>
      </w:pPr>
    </w:p>
    <w:p w14:paraId="1DF6B44D" w14:textId="6B653729" w:rsidR="002F6D6E" w:rsidRDefault="002F6D6E" w:rsidP="002F6D6E">
      <w:pPr>
        <w:numPr>
          <w:ilvl w:val="0"/>
          <w:numId w:val="18"/>
        </w:numPr>
        <w:spacing w:line="360" w:lineRule="auto"/>
        <w:rPr>
          <w:bCs/>
          <w:color w:val="404040"/>
          <w:sz w:val="28"/>
          <w:szCs w:val="28"/>
        </w:rPr>
      </w:pPr>
      <w:r w:rsidRPr="002F6D6E">
        <w:rPr>
          <w:bCs/>
          <w:color w:val="404040"/>
          <w:sz w:val="28"/>
          <w:szCs w:val="28"/>
        </w:rPr>
        <w:t>Form the visualization below, we can forecast that in September 2019 we can expect the highest rainfall</w:t>
      </w:r>
    </w:p>
    <w:p w14:paraId="25020D97" w14:textId="300CF507" w:rsidR="002F6D6E" w:rsidRDefault="002F6D6E" w:rsidP="002F6D6E">
      <w:pPr>
        <w:ind w:left="142"/>
        <w:rPr>
          <w:bCs/>
          <w:color w:val="404040"/>
          <w:sz w:val="28"/>
          <w:szCs w:val="28"/>
        </w:rPr>
      </w:pPr>
    </w:p>
    <w:p w14:paraId="7C20CF1A" w14:textId="46F2CE43" w:rsidR="002F6D6E" w:rsidRPr="002F6D6E" w:rsidRDefault="002F6D6E" w:rsidP="002F6D6E">
      <w:pPr>
        <w:ind w:left="142"/>
        <w:rPr>
          <w:bCs/>
          <w:color w:val="40404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BDFB2C2" wp14:editId="2145109D">
                <wp:simplePos x="0" y="0"/>
                <wp:positionH relativeFrom="column">
                  <wp:posOffset>4287982</wp:posOffset>
                </wp:positionH>
                <wp:positionV relativeFrom="paragraph">
                  <wp:posOffset>1685175</wp:posOffset>
                </wp:positionV>
                <wp:extent cx="1572433" cy="366568"/>
                <wp:effectExtent l="0" t="0" r="27940" b="1460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2433" cy="366568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2DD2B" id="Rectangle 18" o:spid="_x0000_s1026" style="position:absolute;margin-left:337.65pt;margin-top:132.7pt;width:123.8pt;height:28.8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" filled="f" strokecolor="#c00000" strokeweight="2pt"/>
            </w:pict>
          </mc:Fallback>
        </mc:AlternateContent>
      </w:r>
      <w:r>
        <w:rPr>
          <w:noProof/>
        </w:rPr>
        <w:drawing>
          <wp:inline distT="0" distB="0" distL="0" distR="0" wp14:anchorId="31A282BE" wp14:editId="0527D12D">
            <wp:extent cx="5731510" cy="2912745"/>
            <wp:effectExtent l="38100" t="38100" r="40640" b="400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1274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1C6FA8DE" w14:textId="77777777" w:rsidR="002F6D6E" w:rsidRPr="002F6D6E" w:rsidRDefault="002F6D6E" w:rsidP="002F6D6E">
      <w:pPr>
        <w:ind w:left="66"/>
        <w:rPr>
          <w:bCs/>
          <w:color w:val="404040"/>
          <w:sz w:val="28"/>
          <w:szCs w:val="28"/>
        </w:rPr>
      </w:pPr>
      <w:r w:rsidRPr="002F6D6E">
        <w:rPr>
          <w:bCs/>
          <w:color w:val="404040"/>
          <w:sz w:val="28"/>
          <w:szCs w:val="28"/>
        </w:rPr>
        <w:t xml:space="preserve">                  </w:t>
      </w:r>
    </w:p>
    <w:p w14:paraId="4F151CD1" w14:textId="77777777" w:rsidR="00191FB8" w:rsidRPr="0035219F" w:rsidRDefault="00191FB8" w:rsidP="0035219F">
      <w:pPr>
        <w:spacing w:line="360" w:lineRule="auto"/>
        <w:jc w:val="both"/>
        <w:rPr>
          <w:rFonts w:asciiTheme="minorHAnsi" w:eastAsiaTheme="majorEastAsia" w:hAnsiTheme="minorHAnsi" w:cstheme="minorHAnsi"/>
          <w:color w:val="404040"/>
          <w:sz w:val="28"/>
          <w:szCs w:val="28"/>
        </w:rPr>
      </w:pPr>
    </w:p>
    <w:sectPr w:rsidR="00191FB8" w:rsidRPr="0035219F" w:rsidSect="0095648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5A150" w14:textId="77777777" w:rsidR="00E265C2" w:rsidRDefault="00E265C2" w:rsidP="0095648C">
      <w:r>
        <w:separator/>
      </w:r>
    </w:p>
  </w:endnote>
  <w:endnote w:type="continuationSeparator" w:id="0">
    <w:p w14:paraId="69851E59" w14:textId="77777777" w:rsidR="00E265C2" w:rsidRDefault="00E265C2" w:rsidP="0095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F0B14" w14:textId="77777777" w:rsidR="00966AB1" w:rsidRDefault="00966A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4631" w14:textId="498450B0" w:rsidR="0095648C" w:rsidRDefault="002C4D27" w:rsidP="0095648C">
    <w:pPr>
      <w:pStyle w:val="Footer"/>
      <w:ind w:left="-1418"/>
    </w:pPr>
    <w:r>
      <w:rPr>
        <w:rFonts w:asciiTheme="majorHAnsi" w:eastAsiaTheme="majorEastAsia" w:hAnsiTheme="majorHAnsi" w:cstheme="majorBidi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CE47FA3" wp14:editId="4118FA28">
              <wp:simplePos x="0" y="0"/>
              <wp:positionH relativeFrom="rightMargin">
                <wp:posOffset>424180</wp:posOffset>
              </wp:positionH>
              <wp:positionV relativeFrom="page">
                <wp:posOffset>10070094</wp:posOffset>
              </wp:positionV>
              <wp:extent cx="477520" cy="477520"/>
              <wp:effectExtent l="0" t="0" r="0" b="0"/>
              <wp:wrapNone/>
              <wp:docPr id="11" name="Oval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7520" cy="477520"/>
                      </a:xfrm>
                      <a:prstGeom prst="ellipse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018ACC" w14:textId="77777777" w:rsidR="002C4D27" w:rsidRPr="00A84469" w:rsidRDefault="002C4D27" w:rsidP="002C4D27">
                          <w:pPr>
                            <w:jc w:val="center"/>
                            <w:rPr>
                              <w:rStyle w:val="PageNumber"/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84469">
                            <w:fldChar w:fldCharType="begin"/>
                          </w:r>
                          <w:r w:rsidRPr="00A84469">
                            <w:rPr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 \* MERGEFORMAT </w:instrText>
                          </w:r>
                          <w:r w:rsidRPr="00A84469">
                            <w:fldChar w:fldCharType="separate"/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5CE47FA3" id="Oval 11" o:spid="_x0000_s1032" style="position:absolute;left:0;text-align:left;margin-left:33.4pt;margin-top:792.9pt;width:37.6pt;height:37.6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" o:allowincell="f" filled="f" stroked="f">
              <v:textbox inset="0,,0">
                <w:txbxContent>
                  <w:p w14:paraId="45018ACC" w14:textId="77777777" w:rsidR="002C4D27" w:rsidRPr="00A84469" w:rsidRDefault="002C4D27" w:rsidP="002C4D27">
                    <w:pPr>
                      <w:jc w:val="center"/>
                      <w:rPr>
                        <w:rStyle w:val="PageNumber"/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</w:pPr>
                    <w:r w:rsidRPr="00A84469">
                      <w:fldChar w:fldCharType="begin"/>
                    </w:r>
                    <w:r w:rsidRPr="00A84469">
                      <w:rPr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  <w:instrText xml:space="preserve"> PAGE    \* MERGEFORMAT </w:instrText>
                    </w:r>
                    <w:r w:rsidRPr="00A84469">
                      <w:fldChar w:fldCharType="separate"/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mc:Fallback>
      </mc:AlternateContent>
    </w:r>
    <w:r w:rsidR="0095648C">
      <w:rPr>
        <w:noProof/>
      </w:rPr>
      <w:drawing>
        <wp:inline distT="0" distB="0" distL="0" distR="0" wp14:anchorId="64344954" wp14:editId="326065F8">
          <wp:extent cx="7560000" cy="773924"/>
          <wp:effectExtent l="0" t="0" r="3175" b="762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73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2C179" w14:textId="77777777" w:rsidR="00966AB1" w:rsidRDefault="00966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B40B6" w14:textId="77777777" w:rsidR="00E265C2" w:rsidRDefault="00E265C2" w:rsidP="0095648C">
      <w:r>
        <w:separator/>
      </w:r>
    </w:p>
  </w:footnote>
  <w:footnote w:type="continuationSeparator" w:id="0">
    <w:p w14:paraId="094B67D1" w14:textId="77777777" w:rsidR="00E265C2" w:rsidRDefault="00E265C2" w:rsidP="0095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F943B" w14:textId="7B891BEC" w:rsidR="00966AB1" w:rsidRDefault="00000000">
    <w:pPr>
      <w:pStyle w:val="Header"/>
    </w:pPr>
    <w:r>
      <w:rPr>
        <w:noProof/>
      </w:rPr>
      <w:pict w14:anchorId="560138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1" o:spid="_x0000_s1026" type="#_x0000_t75" style="position:absolute;margin-left:0;margin-top:0;width:288.25pt;height:304.75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265DA" w14:textId="07DAB148" w:rsidR="0095648C" w:rsidRDefault="00000000" w:rsidP="0095648C">
    <w:pPr>
      <w:pStyle w:val="Header"/>
      <w:ind w:left="-1418"/>
    </w:pPr>
    <w:r>
      <w:rPr>
        <w:noProof/>
      </w:rPr>
      <w:pict w14:anchorId="6BCFC4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2" o:spid="_x0000_s1027" type="#_x0000_t75" style="position:absolute;left:0;text-align:left;margin-left:0;margin-top:0;width:288.25pt;height:304.75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  <w:r w:rsidR="00966AB1">
      <w:rPr>
        <w:noProof/>
      </w:rPr>
      <w:drawing>
        <wp:inline distT="0" distB="0" distL="0" distR="0" wp14:anchorId="7E4DF035" wp14:editId="44EE2F92">
          <wp:extent cx="7560000" cy="1397922"/>
          <wp:effectExtent l="0" t="0" r="3175" b="0"/>
          <wp:docPr id="8" name="Picture 8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3979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F5981" w14:textId="27EC3DF0" w:rsidR="00966AB1" w:rsidRDefault="00000000">
    <w:pPr>
      <w:pStyle w:val="Header"/>
    </w:pPr>
    <w:r>
      <w:rPr>
        <w:noProof/>
      </w:rPr>
      <w:pict w14:anchorId="2D10E0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0" o:spid="_x0000_s1025" type="#_x0000_t75" style="position:absolute;margin-left:0;margin-top:0;width:288.25pt;height:304.75pt;z-index:-25165619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16AB"/>
    <w:multiLevelType w:val="hybridMultilevel"/>
    <w:tmpl w:val="15E0768A"/>
    <w:lvl w:ilvl="0" w:tplc="A0345E9C">
      <w:start w:val="6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F7065BC"/>
    <w:multiLevelType w:val="hybridMultilevel"/>
    <w:tmpl w:val="E2EC317E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038C6"/>
    <w:multiLevelType w:val="hybridMultilevel"/>
    <w:tmpl w:val="679C67CC"/>
    <w:lvl w:ilvl="0" w:tplc="4009000F">
      <w:start w:val="1"/>
      <w:numFmt w:val="decimal"/>
      <w:lvlText w:val="%1."/>
      <w:lvlJc w:val="left"/>
      <w:pPr>
        <w:ind w:left="786" w:hanging="360"/>
      </w:p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57778CD"/>
    <w:multiLevelType w:val="multilevel"/>
    <w:tmpl w:val="455406FC"/>
    <w:lvl w:ilvl="0">
      <w:start w:val="1"/>
      <w:numFmt w:val="bullet"/>
      <w:lvlText w:val="⮚"/>
      <w:lvlJc w:val="left"/>
      <w:pPr>
        <w:ind w:left="502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5F04BE"/>
    <w:multiLevelType w:val="hybridMultilevel"/>
    <w:tmpl w:val="881061F2"/>
    <w:lvl w:ilvl="0" w:tplc="15DE43FC">
      <w:start w:val="4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9C365DE"/>
    <w:multiLevelType w:val="hybridMultilevel"/>
    <w:tmpl w:val="72B2B26C"/>
    <w:lvl w:ilvl="0" w:tplc="90B88BD6">
      <w:start w:val="3"/>
      <w:numFmt w:val="decimal"/>
      <w:lvlText w:val="%1."/>
      <w:lvlJc w:val="left"/>
      <w:pPr>
        <w:ind w:left="-1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42" w:hanging="360"/>
      </w:pPr>
    </w:lvl>
    <w:lvl w:ilvl="2" w:tplc="4009001B" w:tentative="1">
      <w:start w:val="1"/>
      <w:numFmt w:val="lowerRoman"/>
      <w:lvlText w:val="%3."/>
      <w:lvlJc w:val="right"/>
      <w:pPr>
        <w:ind w:left="1262" w:hanging="180"/>
      </w:pPr>
    </w:lvl>
    <w:lvl w:ilvl="3" w:tplc="4009000F" w:tentative="1">
      <w:start w:val="1"/>
      <w:numFmt w:val="decimal"/>
      <w:lvlText w:val="%4."/>
      <w:lvlJc w:val="left"/>
      <w:pPr>
        <w:ind w:left="1982" w:hanging="360"/>
      </w:pPr>
    </w:lvl>
    <w:lvl w:ilvl="4" w:tplc="40090019" w:tentative="1">
      <w:start w:val="1"/>
      <w:numFmt w:val="lowerLetter"/>
      <w:lvlText w:val="%5."/>
      <w:lvlJc w:val="left"/>
      <w:pPr>
        <w:ind w:left="2702" w:hanging="360"/>
      </w:pPr>
    </w:lvl>
    <w:lvl w:ilvl="5" w:tplc="4009001B" w:tentative="1">
      <w:start w:val="1"/>
      <w:numFmt w:val="lowerRoman"/>
      <w:lvlText w:val="%6."/>
      <w:lvlJc w:val="right"/>
      <w:pPr>
        <w:ind w:left="3422" w:hanging="180"/>
      </w:pPr>
    </w:lvl>
    <w:lvl w:ilvl="6" w:tplc="4009000F" w:tentative="1">
      <w:start w:val="1"/>
      <w:numFmt w:val="decimal"/>
      <w:lvlText w:val="%7."/>
      <w:lvlJc w:val="left"/>
      <w:pPr>
        <w:ind w:left="4142" w:hanging="360"/>
      </w:pPr>
    </w:lvl>
    <w:lvl w:ilvl="7" w:tplc="40090019" w:tentative="1">
      <w:start w:val="1"/>
      <w:numFmt w:val="lowerLetter"/>
      <w:lvlText w:val="%8."/>
      <w:lvlJc w:val="left"/>
      <w:pPr>
        <w:ind w:left="4862" w:hanging="360"/>
      </w:pPr>
    </w:lvl>
    <w:lvl w:ilvl="8" w:tplc="4009001B" w:tentative="1">
      <w:start w:val="1"/>
      <w:numFmt w:val="lowerRoman"/>
      <w:lvlText w:val="%9."/>
      <w:lvlJc w:val="right"/>
      <w:pPr>
        <w:ind w:left="5582" w:hanging="180"/>
      </w:pPr>
    </w:lvl>
  </w:abstractNum>
  <w:abstractNum w:abstractNumId="6" w15:restartNumberingAfterBreak="0">
    <w:nsid w:val="2E691DA2"/>
    <w:multiLevelType w:val="multilevel"/>
    <w:tmpl w:val="342032A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68058F"/>
    <w:multiLevelType w:val="hybridMultilevel"/>
    <w:tmpl w:val="8A22CB5E"/>
    <w:lvl w:ilvl="0" w:tplc="25C670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92E4D9B"/>
    <w:multiLevelType w:val="hybridMultilevel"/>
    <w:tmpl w:val="E028FF4E"/>
    <w:lvl w:ilvl="0" w:tplc="6736EA6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95A8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3091A"/>
    <w:multiLevelType w:val="multilevel"/>
    <w:tmpl w:val="B8A87E4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A4675C"/>
    <w:multiLevelType w:val="multilevel"/>
    <w:tmpl w:val="F40029B8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730" w:hanging="360"/>
      </w:pPr>
    </w:lvl>
    <w:lvl w:ilvl="2">
      <w:start w:val="1"/>
      <w:numFmt w:val="lowerRoman"/>
      <w:lvlText w:val="%3."/>
      <w:lvlJc w:val="right"/>
      <w:pPr>
        <w:ind w:left="1450" w:hanging="180"/>
      </w:pPr>
    </w:lvl>
    <w:lvl w:ilvl="3">
      <w:start w:val="1"/>
      <w:numFmt w:val="decimal"/>
      <w:lvlText w:val="%4."/>
      <w:lvlJc w:val="left"/>
      <w:pPr>
        <w:ind w:left="2170" w:hanging="360"/>
      </w:pPr>
    </w:lvl>
    <w:lvl w:ilvl="4">
      <w:start w:val="1"/>
      <w:numFmt w:val="lowerLetter"/>
      <w:lvlText w:val="%5."/>
      <w:lvlJc w:val="left"/>
      <w:pPr>
        <w:ind w:left="2890" w:hanging="360"/>
      </w:pPr>
    </w:lvl>
    <w:lvl w:ilvl="5">
      <w:start w:val="1"/>
      <w:numFmt w:val="lowerRoman"/>
      <w:lvlText w:val="%6."/>
      <w:lvlJc w:val="right"/>
      <w:pPr>
        <w:ind w:left="3610" w:hanging="180"/>
      </w:pPr>
    </w:lvl>
    <w:lvl w:ilvl="6">
      <w:start w:val="1"/>
      <w:numFmt w:val="decimal"/>
      <w:lvlText w:val="%7."/>
      <w:lvlJc w:val="left"/>
      <w:pPr>
        <w:ind w:left="4330" w:hanging="360"/>
      </w:pPr>
    </w:lvl>
    <w:lvl w:ilvl="7">
      <w:start w:val="1"/>
      <w:numFmt w:val="lowerLetter"/>
      <w:lvlText w:val="%8."/>
      <w:lvlJc w:val="left"/>
      <w:pPr>
        <w:ind w:left="5050" w:hanging="360"/>
      </w:pPr>
    </w:lvl>
    <w:lvl w:ilvl="8">
      <w:start w:val="1"/>
      <w:numFmt w:val="lowerRoman"/>
      <w:lvlText w:val="%9."/>
      <w:lvlJc w:val="right"/>
      <w:pPr>
        <w:ind w:left="5770" w:hanging="180"/>
      </w:pPr>
    </w:lvl>
  </w:abstractNum>
  <w:abstractNum w:abstractNumId="11" w15:restartNumberingAfterBreak="0">
    <w:nsid w:val="4B86063E"/>
    <w:multiLevelType w:val="hybridMultilevel"/>
    <w:tmpl w:val="193C6760"/>
    <w:lvl w:ilvl="0" w:tplc="90B88BD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54633238"/>
    <w:multiLevelType w:val="hybridMultilevel"/>
    <w:tmpl w:val="7FF42934"/>
    <w:lvl w:ilvl="0" w:tplc="4009000B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3" w15:restartNumberingAfterBreak="0">
    <w:nsid w:val="60D220BA"/>
    <w:multiLevelType w:val="hybridMultilevel"/>
    <w:tmpl w:val="4C2A614E"/>
    <w:lvl w:ilvl="0" w:tplc="1A00D906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65815DC2"/>
    <w:multiLevelType w:val="hybridMultilevel"/>
    <w:tmpl w:val="394ED86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2A0B90"/>
    <w:multiLevelType w:val="hybridMultilevel"/>
    <w:tmpl w:val="47FC122E"/>
    <w:lvl w:ilvl="0" w:tplc="90B88BD6">
      <w:start w:val="6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6EE5185A"/>
    <w:multiLevelType w:val="hybridMultilevel"/>
    <w:tmpl w:val="B6B83B9A"/>
    <w:lvl w:ilvl="0" w:tplc="4009000F">
      <w:start w:val="1"/>
      <w:numFmt w:val="decimal"/>
      <w:lvlText w:val="%1."/>
      <w:lvlJc w:val="left"/>
      <w:pPr>
        <w:ind w:left="1320" w:hanging="360"/>
      </w:pPr>
    </w:lvl>
    <w:lvl w:ilvl="1" w:tplc="40090019" w:tentative="1">
      <w:start w:val="1"/>
      <w:numFmt w:val="lowerLetter"/>
      <w:lvlText w:val="%2."/>
      <w:lvlJc w:val="left"/>
      <w:pPr>
        <w:ind w:left="2040" w:hanging="360"/>
      </w:pPr>
    </w:lvl>
    <w:lvl w:ilvl="2" w:tplc="4009001B" w:tentative="1">
      <w:start w:val="1"/>
      <w:numFmt w:val="lowerRoman"/>
      <w:lvlText w:val="%3."/>
      <w:lvlJc w:val="right"/>
      <w:pPr>
        <w:ind w:left="2760" w:hanging="180"/>
      </w:pPr>
    </w:lvl>
    <w:lvl w:ilvl="3" w:tplc="4009000F" w:tentative="1">
      <w:start w:val="1"/>
      <w:numFmt w:val="decimal"/>
      <w:lvlText w:val="%4."/>
      <w:lvlJc w:val="left"/>
      <w:pPr>
        <w:ind w:left="3480" w:hanging="360"/>
      </w:pPr>
    </w:lvl>
    <w:lvl w:ilvl="4" w:tplc="40090019" w:tentative="1">
      <w:start w:val="1"/>
      <w:numFmt w:val="lowerLetter"/>
      <w:lvlText w:val="%5."/>
      <w:lvlJc w:val="left"/>
      <w:pPr>
        <w:ind w:left="4200" w:hanging="360"/>
      </w:pPr>
    </w:lvl>
    <w:lvl w:ilvl="5" w:tplc="4009001B" w:tentative="1">
      <w:start w:val="1"/>
      <w:numFmt w:val="lowerRoman"/>
      <w:lvlText w:val="%6."/>
      <w:lvlJc w:val="right"/>
      <w:pPr>
        <w:ind w:left="4920" w:hanging="180"/>
      </w:pPr>
    </w:lvl>
    <w:lvl w:ilvl="6" w:tplc="4009000F" w:tentative="1">
      <w:start w:val="1"/>
      <w:numFmt w:val="decimal"/>
      <w:lvlText w:val="%7."/>
      <w:lvlJc w:val="left"/>
      <w:pPr>
        <w:ind w:left="5640" w:hanging="360"/>
      </w:pPr>
    </w:lvl>
    <w:lvl w:ilvl="7" w:tplc="40090019" w:tentative="1">
      <w:start w:val="1"/>
      <w:numFmt w:val="lowerLetter"/>
      <w:lvlText w:val="%8."/>
      <w:lvlJc w:val="left"/>
      <w:pPr>
        <w:ind w:left="6360" w:hanging="360"/>
      </w:pPr>
    </w:lvl>
    <w:lvl w:ilvl="8" w:tplc="4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7" w15:restartNumberingAfterBreak="0">
    <w:nsid w:val="70AC496C"/>
    <w:multiLevelType w:val="hybridMultilevel"/>
    <w:tmpl w:val="54F47CAC"/>
    <w:lvl w:ilvl="0" w:tplc="6736EA6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95A8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962515">
    <w:abstractNumId w:val="11"/>
  </w:num>
  <w:num w:numId="2" w16cid:durableId="1081178686">
    <w:abstractNumId w:val="5"/>
  </w:num>
  <w:num w:numId="3" w16cid:durableId="1835220923">
    <w:abstractNumId w:val="15"/>
  </w:num>
  <w:num w:numId="4" w16cid:durableId="1563247148">
    <w:abstractNumId w:val="13"/>
  </w:num>
  <w:num w:numId="5" w16cid:durableId="1081415482">
    <w:abstractNumId w:val="6"/>
  </w:num>
  <w:num w:numId="6" w16cid:durableId="867335417">
    <w:abstractNumId w:val="7"/>
  </w:num>
  <w:num w:numId="7" w16cid:durableId="506671756">
    <w:abstractNumId w:val="4"/>
  </w:num>
  <w:num w:numId="8" w16cid:durableId="1454323067">
    <w:abstractNumId w:val="0"/>
  </w:num>
  <w:num w:numId="9" w16cid:durableId="460533563">
    <w:abstractNumId w:val="2"/>
  </w:num>
  <w:num w:numId="10" w16cid:durableId="40861577">
    <w:abstractNumId w:val="16"/>
  </w:num>
  <w:num w:numId="11" w16cid:durableId="1426611200">
    <w:abstractNumId w:val="9"/>
  </w:num>
  <w:num w:numId="12" w16cid:durableId="1014382084">
    <w:abstractNumId w:val="14"/>
  </w:num>
  <w:num w:numId="13" w16cid:durableId="902376257">
    <w:abstractNumId w:val="1"/>
  </w:num>
  <w:num w:numId="14" w16cid:durableId="1010058408">
    <w:abstractNumId w:val="12"/>
  </w:num>
  <w:num w:numId="15" w16cid:durableId="1011950706">
    <w:abstractNumId w:val="17"/>
  </w:num>
  <w:num w:numId="16" w16cid:durableId="979654512">
    <w:abstractNumId w:val="8"/>
  </w:num>
  <w:num w:numId="17" w16cid:durableId="1893347950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9860005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TAysjA3MjYD8pR0lIJTi4sz8/NACoxqAQw524ksAAAA"/>
  </w:docVars>
  <w:rsids>
    <w:rsidRoot w:val="00AF7156"/>
    <w:rsid w:val="000107F3"/>
    <w:rsid w:val="00021A8B"/>
    <w:rsid w:val="000537AD"/>
    <w:rsid w:val="0008746F"/>
    <w:rsid w:val="00103A57"/>
    <w:rsid w:val="001162AD"/>
    <w:rsid w:val="0011755F"/>
    <w:rsid w:val="00187A1D"/>
    <w:rsid w:val="00191FB8"/>
    <w:rsid w:val="001A2425"/>
    <w:rsid w:val="001D698B"/>
    <w:rsid w:val="00227B49"/>
    <w:rsid w:val="002302AF"/>
    <w:rsid w:val="00256F84"/>
    <w:rsid w:val="002A1AE2"/>
    <w:rsid w:val="002C4D27"/>
    <w:rsid w:val="002F63B0"/>
    <w:rsid w:val="002F6D6E"/>
    <w:rsid w:val="00311899"/>
    <w:rsid w:val="0031579D"/>
    <w:rsid w:val="003261B9"/>
    <w:rsid w:val="0035219F"/>
    <w:rsid w:val="00366F72"/>
    <w:rsid w:val="00405B6C"/>
    <w:rsid w:val="00422DB2"/>
    <w:rsid w:val="00461BAA"/>
    <w:rsid w:val="004C77D6"/>
    <w:rsid w:val="004D5CCA"/>
    <w:rsid w:val="0053026F"/>
    <w:rsid w:val="00553CA3"/>
    <w:rsid w:val="005F2024"/>
    <w:rsid w:val="005F61C8"/>
    <w:rsid w:val="00601AD6"/>
    <w:rsid w:val="00646B1A"/>
    <w:rsid w:val="006966AC"/>
    <w:rsid w:val="006C30A2"/>
    <w:rsid w:val="00723833"/>
    <w:rsid w:val="00795EAB"/>
    <w:rsid w:val="007F52BA"/>
    <w:rsid w:val="008035CD"/>
    <w:rsid w:val="008C09C5"/>
    <w:rsid w:val="0092301B"/>
    <w:rsid w:val="0095648C"/>
    <w:rsid w:val="00966AB1"/>
    <w:rsid w:val="009A54FC"/>
    <w:rsid w:val="009C439F"/>
    <w:rsid w:val="009F77CB"/>
    <w:rsid w:val="00A0294C"/>
    <w:rsid w:val="00A63846"/>
    <w:rsid w:val="00A84469"/>
    <w:rsid w:val="00AF7156"/>
    <w:rsid w:val="00B6703E"/>
    <w:rsid w:val="00B8221E"/>
    <w:rsid w:val="00B84224"/>
    <w:rsid w:val="00BA0C51"/>
    <w:rsid w:val="00C577B9"/>
    <w:rsid w:val="00C753FE"/>
    <w:rsid w:val="00CB0497"/>
    <w:rsid w:val="00CB0B72"/>
    <w:rsid w:val="00CC3099"/>
    <w:rsid w:val="00D80F99"/>
    <w:rsid w:val="00E23641"/>
    <w:rsid w:val="00E265C2"/>
    <w:rsid w:val="00E51F28"/>
    <w:rsid w:val="00EA2D32"/>
    <w:rsid w:val="00F258AF"/>
    <w:rsid w:val="00F43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D3474"/>
  <w15:chartTrackingRefBased/>
  <w15:docId w15:val="{C800DF55-D387-4EDF-A0B9-68A4DA9FD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48C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95648C"/>
  </w:style>
  <w:style w:type="paragraph" w:styleId="Footer">
    <w:name w:val="footer"/>
    <w:basedOn w:val="Normal"/>
    <w:link w:val="Foot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95648C"/>
  </w:style>
  <w:style w:type="character" w:customStyle="1" w:styleId="cf01">
    <w:name w:val="cf01"/>
    <w:basedOn w:val="DefaultParagraphFont"/>
    <w:rsid w:val="0095648C"/>
    <w:rPr>
      <w:rFonts w:ascii="Segoe UI" w:hAnsi="Segoe UI" w:cs="Segoe UI" w:hint="default"/>
      <w:sz w:val="18"/>
      <w:szCs w:val="18"/>
    </w:rPr>
  </w:style>
  <w:style w:type="character" w:styleId="PageNumber">
    <w:name w:val="page number"/>
    <w:basedOn w:val="DefaultParagraphFont"/>
    <w:uiPriority w:val="99"/>
    <w:unhideWhenUsed/>
    <w:rsid w:val="002C4D27"/>
  </w:style>
  <w:style w:type="paragraph" w:styleId="ListParagraph">
    <w:name w:val="List Paragraph"/>
    <w:basedOn w:val="Normal"/>
    <w:uiPriority w:val="34"/>
    <w:qFormat/>
    <w:rsid w:val="00CB049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29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94C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94C"/>
    <w:rPr>
      <w:rFonts w:ascii="Calibri" w:eastAsia="Calibri" w:hAnsi="Calibri" w:cs="Calibri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9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reka User</dc:creator>
  <cp:keywords/>
  <dc:description/>
  <cp:lastModifiedBy>CONTENT</cp:lastModifiedBy>
  <cp:revision>3</cp:revision>
  <cp:lastPrinted>2022-11-06T14:43:00Z</cp:lastPrinted>
  <dcterms:created xsi:type="dcterms:W3CDTF">2022-11-16T06:00:00Z</dcterms:created>
  <dcterms:modified xsi:type="dcterms:W3CDTF">2022-11-16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1b610e61e669a7f169dd2fd20abdd3f13bc28ea7afa1d26a0b048a81a5284e</vt:lpwstr>
  </property>
</Properties>
</file>